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50.png" ContentType="image/png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lesson-10-multiplicación-y-división"/>
    <w:p>
      <w:pPr>
        <w:pStyle w:val="Heading1"/>
      </w:pPr>
      <w:r>
        <w:t xml:space="preserve">Lesson 10: Multiplicación y división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A.3, 3.OA.B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Interpret representations of the relationship between multiplication and division.</w:t>
      </w:r>
    </w:p>
    <w:p>
      <w:pPr>
        <w:numPr>
          <w:ilvl w:val="0"/>
          <w:numId w:val="1001"/>
        </w:numPr>
        <w:pStyle w:val="Compact"/>
      </w:pPr>
      <w:r>
        <w:t xml:space="preserve">Represent the relationship between multiplication and divisio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presentemos grupos iguales y escribamos situaciones de grupos igual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a variety of representations to illustrate the relationship between multiplication and division to develop fluency with division within 100.</w:t>
      </w:r>
    </w:p>
    <w:p>
      <w:pPr>
        <w:pStyle w:val="BodyText"/>
      </w:pPr>
      <w:r>
        <w:t xml:space="preserve">In previous units, students learned the meaning of multiplication and division and understood division as an unknown-factor problem. They have worked to develop fluency with multiplication within 100. In this lesson, they continue that work by reinforcing their understanding of the relationship between multiplication and division.</w:t>
      </w:r>
    </w:p>
    <w:p>
      <w:pPr>
        <w:pStyle w:val="BodyText"/>
      </w:pPr>
      <w:r>
        <w:t xml:space="preserve">In the first activity, students are given a card with an equation or a diagram and asked to find another student whose card represents the same situation or quantities. Then, they create an additional diagram and a situation that matches their division equation. Students then view and compare the diagrams and the situations that their classmates created in a gallery walk.</w:t>
      </w:r>
    </w:p>
    <w:p>
      <w:pPr>
        <w:pStyle w:val="BodyText"/>
      </w:pPr>
      <w:r>
        <w:t xml:space="preserve">If students need additional support with the concepts in this lesson, refer back to Unit 4, Section B in the curriculum material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7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ard Sort (Activity 1), 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Glue or tape: Activity 1</w:t>
      </w:r>
    </w:p>
    <w:p>
      <w:pPr>
        <w:numPr>
          <w:ilvl w:val="0"/>
          <w:numId w:val="1005"/>
        </w:numPr>
        <w:pStyle w:val="Compact"/>
      </w:pPr>
      <w:r>
        <w:t xml:space="preserve">Materials from a previous activity: Activity 2</w:t>
      </w:r>
    </w:p>
    <w:p>
      <w:pPr>
        <w:numPr>
          <w:ilvl w:val="0"/>
          <w:numId w:val="1005"/>
        </w:numPr>
        <w:pStyle w:val="Compact"/>
      </w:pPr>
      <w:r>
        <w:t xml:space="preserve">Tools for creating a visual display: Activity 1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Find the Match (groups of 24): Activity 1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did you say, do, or ask during the lesson synthesis that helped students be clear on the learning of the day? How did previewing the cool-down of the lesson help you synthesize student learning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Relaciona la multiplicación y la división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B.6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Da un ejemplo de cómo se relacionan la multiplicación y la división. Explica o muestra cómo razonaste.</w:t>
      </w:r>
    </w:p>
    <w:bookmarkEnd w:id="46"/>
    <w:bookmarkStart w:id="53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s:</w:t>
      </w:r>
    </w:p>
    <w:p>
      <w:pPr>
        <w:numPr>
          <w:ilvl w:val="0"/>
          <w:numId w:val="1007"/>
        </w:numPr>
        <w:pStyle w:val="Compact"/>
      </w:pPr>
      <w:r>
        <w:t xml:space="preserve">We can think of</w:t>
      </w:r>
      <w:r>
        <w:t xml:space="preserve"> </w:t>
      </w:r>
      <m:oMath>
        <m:r>
          <m:t>24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24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I’m dividing, it’s like multiplying, but instead of not knowing the total number of objects, I’m missing the number of equal groups or the number in each group.</w:t>
      </w:r>
    </w:p>
    <w:p>
      <w:pPr>
        <w:numPr>
          <w:ilvl w:val="0"/>
          <w:numId w:val="1007"/>
        </w:numPr>
      </w:pPr>
      <w:r>
        <w:t xml:space="preserve">This diagram shows multiplication: the side lengths are known but the area isn’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51239" cy="178013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63136.436469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239" cy="178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is diagram shows division: the area is known, but a side length is miss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08770" cy="1780133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63136.500815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8770" cy="178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2:17Z</dcterms:created>
  <dcterms:modified xsi:type="dcterms:W3CDTF">2022-12-15T00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Dl8mrglUUhBfTSKTaDmE6mFjBtp9tCpXKYiepBgjmT0PTnD1K2pFYSZl5QcxMp7kG31nX18jbLZLMcK5G+NOQ==</vt:lpwstr>
  </property>
</Properties>
</file>